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0954" w:rsidRPr="00FF61E2" w:rsidRDefault="007C1982" w:rsidP="00FF61E2">
      <w:pPr>
        <w:jc w:val="center"/>
        <w:rPr>
          <w:b/>
        </w:rPr>
      </w:pPr>
      <w:r w:rsidRPr="00FF61E2">
        <w:rPr>
          <w:b/>
        </w:rPr>
        <w:t>Instrumentação multiusuário</w:t>
      </w:r>
      <w:r w:rsidR="00E5383D" w:rsidRPr="00FF61E2">
        <w:rPr>
          <w:b/>
        </w:rPr>
        <w:t xml:space="preserve"> (IMU</w:t>
      </w:r>
      <w:proofErr w:type="gramStart"/>
      <w:r w:rsidR="00E5383D" w:rsidRPr="00FF61E2">
        <w:rPr>
          <w:b/>
        </w:rPr>
        <w:t>)</w:t>
      </w:r>
      <w:proofErr w:type="gramEnd"/>
      <w:r w:rsidR="00E5383D" w:rsidRPr="00FF61E2">
        <w:rPr>
          <w:b/>
        </w:rPr>
        <w:t xml:space="preserve">* e equipamento </w:t>
      </w:r>
      <w:r w:rsidR="00DC78A8" w:rsidRPr="00FF61E2">
        <w:rPr>
          <w:b/>
        </w:rPr>
        <w:t>multiusuário</w:t>
      </w:r>
      <w:r w:rsidR="00E5383D" w:rsidRPr="00FF61E2">
        <w:rPr>
          <w:b/>
        </w:rPr>
        <w:t xml:space="preserve"> (EMU) e LGP-MU</w:t>
      </w:r>
    </w:p>
    <w:p w:rsidR="00E5383D" w:rsidRDefault="00E5383D">
      <w:r>
        <w:t xml:space="preserve">*Difere do </w:t>
      </w:r>
      <w:proofErr w:type="gramStart"/>
      <w:r>
        <w:t>EMU –Fapesp</w:t>
      </w:r>
      <w:proofErr w:type="gramEnd"/>
    </w:p>
    <w:p w:rsidR="008D3821" w:rsidRDefault="008D3821"/>
    <w:p w:rsidR="008D3821" w:rsidRDefault="008D3821">
      <w:r>
        <w:t xml:space="preserve">Critérios para enquadramento de equipamentos IMU ou </w:t>
      </w:r>
      <w:r w:rsidR="00FF61E2">
        <w:t>EMU</w:t>
      </w:r>
      <w:r>
        <w:t xml:space="preserve">: </w:t>
      </w:r>
    </w:p>
    <w:p w:rsidR="00E5383D" w:rsidRDefault="00E5383D" w:rsidP="00E5383D">
      <w:pPr>
        <w:pStyle w:val="PargrafodaLista"/>
        <w:numPr>
          <w:ilvl w:val="0"/>
          <w:numId w:val="1"/>
        </w:numPr>
      </w:pPr>
      <w:r>
        <w:t xml:space="preserve">Aquisição: </w:t>
      </w:r>
      <w:proofErr w:type="gramStart"/>
      <w:r>
        <w:t>Fapesp</w:t>
      </w:r>
      <w:proofErr w:type="gramEnd"/>
      <w:r>
        <w:t>; Finep; CT-Infra; CNPq; Edital equipamentos – PPG-UFABC</w:t>
      </w:r>
      <w:r w:rsidR="00FF61E2">
        <w:t>;</w:t>
      </w:r>
    </w:p>
    <w:p w:rsidR="00E5383D" w:rsidRDefault="00E5383D" w:rsidP="00E5383D">
      <w:pPr>
        <w:pStyle w:val="PargrafodaLista"/>
        <w:numPr>
          <w:ilvl w:val="0"/>
          <w:numId w:val="1"/>
        </w:numPr>
      </w:pPr>
      <w:r>
        <w:t>Valor do equipam</w:t>
      </w:r>
      <w:bookmarkStart w:id="0" w:name="_GoBack"/>
      <w:bookmarkEnd w:id="0"/>
      <w:r>
        <w:t>ento acima de R$50.000,00</w:t>
      </w:r>
      <w:r w:rsidR="00FF61E2">
        <w:t>;</w:t>
      </w:r>
    </w:p>
    <w:p w:rsidR="00E5383D" w:rsidRDefault="00E5383D" w:rsidP="00E5383D">
      <w:pPr>
        <w:pStyle w:val="PargrafodaLista"/>
        <w:numPr>
          <w:ilvl w:val="0"/>
          <w:numId w:val="1"/>
        </w:numPr>
      </w:pPr>
      <w:r>
        <w:t xml:space="preserve">Apresentação de demanda para </w:t>
      </w:r>
      <w:proofErr w:type="gramStart"/>
      <w:r>
        <w:t>RTI-Fapesp</w:t>
      </w:r>
      <w:proofErr w:type="gramEnd"/>
      <w:r>
        <w:t>;</w:t>
      </w:r>
    </w:p>
    <w:p w:rsidR="00E5383D" w:rsidRDefault="00E5383D" w:rsidP="00E5383D">
      <w:pPr>
        <w:pStyle w:val="PargrafodaLista"/>
        <w:numPr>
          <w:ilvl w:val="0"/>
          <w:numId w:val="1"/>
        </w:numPr>
      </w:pPr>
      <w:r>
        <w:t xml:space="preserve">Equipamentos alocados em </w:t>
      </w:r>
      <w:proofErr w:type="spellStart"/>
      <w:r>
        <w:t>LGPs</w:t>
      </w:r>
      <w:proofErr w:type="spellEnd"/>
      <w:r w:rsidR="00FF61E2">
        <w:t>.</w:t>
      </w:r>
    </w:p>
    <w:p w:rsidR="00E5383D" w:rsidRDefault="00E5383D" w:rsidP="00E5383D">
      <w:pPr>
        <w:pStyle w:val="PargrafodaLista"/>
      </w:pPr>
    </w:p>
    <w:sectPr w:rsidR="00E5383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995D3A"/>
    <w:multiLevelType w:val="hybridMultilevel"/>
    <w:tmpl w:val="25BE4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sDCwMDa3NDY1NjJW0lEKTi0uzszPAykwqgUAda0eIiwAAAA="/>
  </w:docVars>
  <w:rsids>
    <w:rsidRoot w:val="00782227"/>
    <w:rsid w:val="00782227"/>
    <w:rsid w:val="007C1982"/>
    <w:rsid w:val="008D3821"/>
    <w:rsid w:val="00B44DF6"/>
    <w:rsid w:val="00C800EE"/>
    <w:rsid w:val="00DC78A8"/>
    <w:rsid w:val="00DD52C8"/>
    <w:rsid w:val="00E5383D"/>
    <w:rsid w:val="00FF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5383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53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lberto</dc:creator>
  <cp:keywords/>
  <dc:description/>
  <cp:lastModifiedBy>Carlos Alberto</cp:lastModifiedBy>
  <cp:revision>6</cp:revision>
  <dcterms:created xsi:type="dcterms:W3CDTF">2019-07-31T23:08:00Z</dcterms:created>
  <dcterms:modified xsi:type="dcterms:W3CDTF">2019-08-01T00:33:00Z</dcterms:modified>
</cp:coreProperties>
</file>